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2F684" w14:textId="3339DE78" w:rsidR="00B0553A" w:rsidRPr="00B0553A" w:rsidRDefault="00B0553A" w:rsidP="00D75198">
      <w:pPr>
        <w:pStyle w:val="Heading1"/>
        <w:ind w:firstLine="720"/>
        <w:jc w:val="center"/>
        <w:rPr>
          <w:noProof/>
          <w:lang w:val="bg-BG"/>
        </w:rPr>
      </w:pPr>
      <w:r w:rsidRPr="00B0553A">
        <w:rPr>
          <w:noProof/>
        </w:rPr>
        <w:t xml:space="preserve">Exercise: </w:t>
      </w:r>
      <w:r w:rsidR="00AF411E">
        <w:rPr>
          <w:noProof/>
        </w:rPr>
        <w:t>Unit Testing</w:t>
      </w:r>
      <w:r w:rsidR="00AF0521">
        <w:rPr>
          <w:noProof/>
        </w:rPr>
        <w:t xml:space="preserve"> </w:t>
      </w:r>
      <w:r w:rsidRPr="00B0553A">
        <w:rPr>
          <w:noProof/>
        </w:rPr>
        <w:t>Methods</w:t>
      </w:r>
    </w:p>
    <w:p w14:paraId="73F7DC20" w14:textId="5B929FA8" w:rsidR="00B0553A" w:rsidRPr="00B0553A" w:rsidRDefault="00B0553A" w:rsidP="00583F00">
      <w:pPr>
        <w:jc w:val="center"/>
        <w:rPr>
          <w:noProof/>
          <w:lang w:val="bg-BG"/>
        </w:rPr>
      </w:pPr>
      <w:r w:rsidRPr="00B0553A">
        <w:rPr>
          <w:noProof/>
        </w:rPr>
        <w:t xml:space="preserve">Problems for exercise and homework for the </w:t>
      </w:r>
      <w:hyperlink r:id="rId11" w:history="1">
        <w:r w:rsidR="0031042C">
          <w:rPr>
            <w:rStyle w:val="Hyperlink"/>
          </w:rPr>
          <w:t>"</w:t>
        </w:r>
        <w:r w:rsidR="00AF0521">
          <w:rPr>
            <w:rStyle w:val="Hyperlink"/>
            <w:noProof/>
          </w:rPr>
          <w:t>Programming</w:t>
        </w:r>
        <w:r w:rsidR="0031042C">
          <w:rPr>
            <w:rStyle w:val="Hyperlink"/>
            <w:noProof/>
          </w:rPr>
          <w:t xml:space="preserve"> Fundamentals</w:t>
        </w:r>
        <w:r w:rsidR="00AF0521">
          <w:rPr>
            <w:rStyle w:val="Hyperlink"/>
            <w:noProof/>
          </w:rPr>
          <w:t xml:space="preserve"> and Unit Testing</w:t>
        </w:r>
        <w:r w:rsidR="0031042C">
          <w:rPr>
            <w:rStyle w:val="Hyperlink"/>
          </w:rPr>
          <w:t xml:space="preserve">" course @ </w:t>
        </w:r>
        <w:r w:rsidR="0031042C">
          <w:rPr>
            <w:rStyle w:val="Hyperlink"/>
            <w:noProof/>
          </w:rPr>
          <w:t>SoftUni</w:t>
        </w:r>
      </w:hyperlink>
      <w:r w:rsidRPr="00B0553A">
        <w:rPr>
          <w:rStyle w:val="Hyperlink"/>
          <w:noProof/>
          <w:lang w:val="bg-BG"/>
        </w:rPr>
        <w:br/>
      </w:r>
      <w:r w:rsidRPr="00B0553A">
        <w:rPr>
          <w:noProof/>
        </w:rPr>
        <w:t xml:space="preserve">You can check your solutions in </w:t>
      </w:r>
      <w:hyperlink r:id="rId12" w:history="1">
        <w:r w:rsidRPr="006847E3">
          <w:rPr>
            <w:rStyle w:val="Hyperlink"/>
            <w:noProof/>
          </w:rPr>
          <w:t>Judge</w:t>
        </w:r>
      </w:hyperlink>
    </w:p>
    <w:p w14:paraId="06C49DFB" w14:textId="5C5FC79C" w:rsidR="00B0553A" w:rsidRDefault="00FE7E67" w:rsidP="00B0553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>NUnit</w:t>
      </w:r>
      <w:r w:rsidR="00AF411E">
        <w:rPr>
          <w:noProof/>
        </w:rPr>
        <w:t xml:space="preserve"> - </w:t>
      </w:r>
      <w:r w:rsidR="00B0553A" w:rsidRPr="00B0553A">
        <w:rPr>
          <w:noProof/>
        </w:rPr>
        <w:t>Smallest of Three Numbers</w:t>
      </w:r>
    </w:p>
    <w:p w14:paraId="234CB9A7" w14:textId="175538E7" w:rsidR="00A61311" w:rsidRPr="00A61311" w:rsidRDefault="00A61311" w:rsidP="00A61311">
      <w:r w:rsidRPr="00A61311">
        <w:t xml:space="preserve">In this task, you will </w:t>
      </w:r>
      <w:r w:rsidRPr="00A61311">
        <w:rPr>
          <w:b/>
          <w:bCs/>
        </w:rPr>
        <w:t>practice unit testing</w:t>
      </w:r>
      <w:r w:rsidRPr="00A61311">
        <w:t xml:space="preserve"> by </w:t>
      </w:r>
      <w:r w:rsidRPr="00A61311">
        <w:rPr>
          <w:b/>
          <w:bCs/>
        </w:rPr>
        <w:t>creating test cases</w:t>
      </w:r>
      <w:r w:rsidRPr="00A61311">
        <w:t xml:space="preserve"> for the </w:t>
      </w:r>
      <w:r w:rsidRPr="00A61311">
        <w:rPr>
          <w:rFonts w:ascii="Consolas" w:hAnsi="Consolas"/>
          <w:b/>
          <w:noProof/>
        </w:rPr>
        <w:t>SmallestNumber</w:t>
      </w:r>
      <w:r w:rsidRPr="00A61311">
        <w:t xml:space="preserve"> method</w:t>
      </w:r>
      <w:r>
        <w:t xml:space="preserve"> in the </w:t>
      </w:r>
      <w:proofErr w:type="spellStart"/>
      <w:r w:rsidRPr="00A61311">
        <w:rPr>
          <w:rFonts w:ascii="Consolas" w:hAnsi="Consolas"/>
          <w:b/>
          <w:noProof/>
        </w:rPr>
        <w:t>NumberProcessor</w:t>
      </w:r>
      <w:proofErr w:type="spellEnd"/>
      <w:r>
        <w:t xml:space="preserve"> class</w:t>
      </w:r>
      <w:r w:rsidRPr="00A61311">
        <w:t xml:space="preserve">. You have </w:t>
      </w:r>
      <w:r>
        <w:t xml:space="preserve">the </w:t>
      </w:r>
      <w:r w:rsidRPr="00A61311">
        <w:t xml:space="preserve">already implemented method that takes three integer numbers as input and </w:t>
      </w:r>
      <w:r w:rsidRPr="000934B3">
        <w:rPr>
          <w:b/>
          <w:bCs/>
        </w:rPr>
        <w:t>returns the smallest of them</w:t>
      </w:r>
      <w:r w:rsidRPr="00A61311">
        <w:t xml:space="preserve">. Now, your goal is to </w:t>
      </w:r>
      <w:r w:rsidRPr="00A61311">
        <w:rPr>
          <w:b/>
          <w:bCs/>
        </w:rPr>
        <w:t>ensure that this method works correctly by writing unit tests using NUnit</w:t>
      </w:r>
      <w:r w:rsidRPr="00A61311">
        <w:t>.</w:t>
      </w:r>
    </w:p>
    <w:p w14:paraId="272B65CF" w14:textId="0FA2E472" w:rsidR="00B0553A" w:rsidRDefault="00C3062F" w:rsidP="00B0553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 xml:space="preserve">NUnit - </w:t>
      </w:r>
      <w:r w:rsidR="00B0553A" w:rsidRPr="00B0553A">
        <w:rPr>
          <w:noProof/>
        </w:rPr>
        <w:t>Vowels Count</w:t>
      </w:r>
    </w:p>
    <w:p w14:paraId="5143F63C" w14:textId="657097DD" w:rsidR="00A61311" w:rsidRPr="00A61311" w:rsidRDefault="00A61311" w:rsidP="00A61311">
      <w:r w:rsidRPr="00A61311">
        <w:t xml:space="preserve">In this task, you will </w:t>
      </w:r>
      <w:r w:rsidRPr="00A61311">
        <w:rPr>
          <w:b/>
          <w:bCs/>
        </w:rPr>
        <w:t>practice unit testing</w:t>
      </w:r>
      <w:r w:rsidRPr="00A61311">
        <w:t xml:space="preserve"> by </w:t>
      </w:r>
      <w:r w:rsidRPr="00A61311">
        <w:rPr>
          <w:b/>
          <w:bCs/>
        </w:rPr>
        <w:t>creating test cases</w:t>
      </w:r>
      <w:r w:rsidRPr="00A61311">
        <w:t xml:space="preserve"> for the </w:t>
      </w:r>
      <w:r w:rsidRPr="00A61311">
        <w:rPr>
          <w:rFonts w:ascii="Consolas" w:hAnsi="Consolas"/>
          <w:b/>
          <w:noProof/>
        </w:rPr>
        <w:t>PrintVowels</w:t>
      </w:r>
      <w:r w:rsidRPr="00A61311">
        <w:t xml:space="preserve"> method</w:t>
      </w:r>
      <w:r>
        <w:t xml:space="preserve"> in the </w:t>
      </w:r>
      <w:r w:rsidRPr="00A61311">
        <w:rPr>
          <w:rFonts w:ascii="Consolas" w:hAnsi="Consolas"/>
          <w:b/>
          <w:noProof/>
        </w:rPr>
        <w:t>String</w:t>
      </w:r>
      <w:r w:rsidRPr="00A61311">
        <w:rPr>
          <w:rFonts w:ascii="Consolas" w:hAnsi="Consolas"/>
          <w:b/>
          <w:noProof/>
        </w:rPr>
        <w:t>Processor</w:t>
      </w:r>
      <w:r>
        <w:t xml:space="preserve"> class</w:t>
      </w:r>
      <w:r w:rsidRPr="00A61311">
        <w:t xml:space="preserve">. You have </w:t>
      </w:r>
      <w:r>
        <w:t xml:space="preserve">the </w:t>
      </w:r>
      <w:r w:rsidRPr="00A61311">
        <w:t xml:space="preserve">already implemented method that takes that receives a single string and </w:t>
      </w:r>
      <w:r w:rsidRPr="000934B3">
        <w:rPr>
          <w:b/>
          <w:bCs/>
        </w:rPr>
        <w:t>counts the number of vowels in it</w:t>
      </w:r>
      <w:r w:rsidRPr="00A61311">
        <w:t xml:space="preserve">. Now, your goal is to </w:t>
      </w:r>
      <w:r w:rsidRPr="00A61311">
        <w:rPr>
          <w:b/>
          <w:bCs/>
        </w:rPr>
        <w:t>ensure that this method works correctly by writing unit tests using NUnit</w:t>
      </w:r>
      <w:r w:rsidRPr="00A61311">
        <w:t>.</w:t>
      </w:r>
    </w:p>
    <w:p w14:paraId="7885AC59" w14:textId="6930C994" w:rsidR="00B0553A" w:rsidRPr="00B0553A" w:rsidRDefault="00C3062F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NUnit - </w:t>
      </w:r>
      <w:r w:rsidR="00B0553A" w:rsidRPr="00B0553A">
        <w:rPr>
          <w:noProof/>
        </w:rPr>
        <w:t>Characters in Range</w:t>
      </w:r>
    </w:p>
    <w:p w14:paraId="06756655" w14:textId="5E088759" w:rsidR="00A61311" w:rsidRPr="00A61311" w:rsidRDefault="00A61311" w:rsidP="00A61311">
      <w:r w:rsidRPr="00A61311">
        <w:t xml:space="preserve">In this task, you will </w:t>
      </w:r>
      <w:r w:rsidRPr="00A61311">
        <w:rPr>
          <w:b/>
          <w:bCs/>
        </w:rPr>
        <w:t>practice unit testing</w:t>
      </w:r>
      <w:r w:rsidRPr="00A61311">
        <w:t xml:space="preserve"> by </w:t>
      </w:r>
      <w:r w:rsidRPr="00A61311">
        <w:rPr>
          <w:b/>
          <w:bCs/>
        </w:rPr>
        <w:t>creating test cases</w:t>
      </w:r>
      <w:r w:rsidRPr="00A61311">
        <w:t xml:space="preserve"> for the </w:t>
      </w:r>
      <w:r w:rsidRPr="00A61311">
        <w:rPr>
          <w:rFonts w:ascii="Consolas" w:hAnsi="Consolas"/>
          <w:b/>
          <w:noProof/>
        </w:rPr>
        <w:t>Print</w:t>
      </w:r>
      <w:r>
        <w:rPr>
          <w:rFonts w:ascii="Consolas" w:hAnsi="Consolas"/>
          <w:b/>
          <w:noProof/>
        </w:rPr>
        <w:t>Characters</w:t>
      </w:r>
      <w:r w:rsidRPr="00A61311">
        <w:t xml:space="preserve"> method</w:t>
      </w:r>
      <w:r>
        <w:t xml:space="preserve"> in the </w:t>
      </w:r>
      <w:r>
        <w:rPr>
          <w:rFonts w:ascii="Consolas" w:hAnsi="Consolas"/>
          <w:b/>
          <w:noProof/>
        </w:rPr>
        <w:t>ASCIIPrinter</w:t>
      </w:r>
      <w:r>
        <w:t xml:space="preserve"> class</w:t>
      </w:r>
      <w:r w:rsidRPr="00A61311">
        <w:t xml:space="preserve">. You have </w:t>
      </w:r>
      <w:r>
        <w:t xml:space="preserve">the </w:t>
      </w:r>
      <w:r w:rsidRPr="00A61311">
        <w:t xml:space="preserve">already implemented method that receives two characters and </w:t>
      </w:r>
      <w:r w:rsidRPr="000934B3">
        <w:rPr>
          <w:b/>
          <w:bCs/>
        </w:rPr>
        <w:t>generates all the characters between them according to ASCII</w:t>
      </w:r>
      <w:r w:rsidRPr="00A61311">
        <w:t xml:space="preserve"> (on a single line). If the </w:t>
      </w:r>
      <w:r w:rsidRPr="000934B3">
        <w:rPr>
          <w:b/>
          <w:bCs/>
        </w:rPr>
        <w:t>second letter's ASCII value is less than that of the first one</w:t>
      </w:r>
      <w:r w:rsidRPr="00A61311">
        <w:t xml:space="preserve">, then the two initial </w:t>
      </w:r>
      <w:r w:rsidRPr="000934B3">
        <w:rPr>
          <w:b/>
          <w:bCs/>
        </w:rPr>
        <w:t>letters should be swapped</w:t>
      </w:r>
      <w:r w:rsidRPr="00A61311">
        <w:t xml:space="preserve">. Now, your goal is to </w:t>
      </w:r>
      <w:r w:rsidRPr="00A61311">
        <w:rPr>
          <w:b/>
          <w:bCs/>
        </w:rPr>
        <w:t>ensure that this method works correctly by writing unit tests using NUnit</w:t>
      </w:r>
      <w:r w:rsidRPr="00A61311">
        <w:t>.</w:t>
      </w:r>
    </w:p>
    <w:p w14:paraId="7C8F25E5" w14:textId="56EAA3D2" w:rsidR="00B0553A" w:rsidRPr="00B0553A" w:rsidRDefault="00C3062F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NUnit - </w:t>
      </w:r>
      <w:r w:rsidR="00B0553A" w:rsidRPr="00B0553A">
        <w:rPr>
          <w:noProof/>
        </w:rPr>
        <w:t>Password Validator</w:t>
      </w:r>
    </w:p>
    <w:p w14:paraId="6A66EA62" w14:textId="07C8E4B0" w:rsidR="00B0553A" w:rsidRPr="00B0553A" w:rsidRDefault="00A61311" w:rsidP="00B0553A">
      <w:pPr>
        <w:rPr>
          <w:noProof/>
          <w:lang w:val="bg-BG"/>
        </w:rPr>
      </w:pPr>
      <w:r w:rsidRPr="00A61311">
        <w:t xml:space="preserve">In this task, you will </w:t>
      </w:r>
      <w:r w:rsidRPr="00A61311">
        <w:rPr>
          <w:b/>
          <w:bCs/>
        </w:rPr>
        <w:t>practice unit testing</w:t>
      </w:r>
      <w:r w:rsidRPr="00A61311">
        <w:t xml:space="preserve"> by </w:t>
      </w:r>
      <w:r w:rsidRPr="00A61311">
        <w:rPr>
          <w:b/>
          <w:bCs/>
        </w:rPr>
        <w:t>creating test cases</w:t>
      </w:r>
      <w:r w:rsidRPr="00A61311">
        <w:t xml:space="preserve"> for the </w:t>
      </w:r>
      <w:r>
        <w:rPr>
          <w:rFonts w:ascii="Consolas" w:hAnsi="Consolas"/>
          <w:b/>
          <w:noProof/>
        </w:rPr>
        <w:t>ValidatePassword</w:t>
      </w:r>
      <w:r w:rsidRPr="00A61311">
        <w:t xml:space="preserve"> method</w:t>
      </w:r>
      <w:r>
        <w:t xml:space="preserve"> in the </w:t>
      </w:r>
      <w:r>
        <w:rPr>
          <w:rFonts w:ascii="Consolas" w:hAnsi="Consolas"/>
          <w:b/>
          <w:noProof/>
        </w:rPr>
        <w:t>Validator</w:t>
      </w:r>
      <w:r>
        <w:t xml:space="preserve"> class</w:t>
      </w:r>
      <w:r w:rsidRPr="00A61311">
        <w:t xml:space="preserve">. You have </w:t>
      </w:r>
      <w:r>
        <w:t xml:space="preserve">the </w:t>
      </w:r>
      <w:r w:rsidRPr="00A61311">
        <w:t xml:space="preserve">already implemented method checks if a given </w:t>
      </w:r>
      <w:r w:rsidRPr="000934B3">
        <w:rPr>
          <w:b/>
          <w:bCs/>
        </w:rPr>
        <w:t>password is valid</w:t>
      </w:r>
      <w:r w:rsidRPr="00A61311">
        <w:t xml:space="preserve"> based on certain rules. The rules include the </w:t>
      </w:r>
      <w:r w:rsidRPr="000934B3">
        <w:rPr>
          <w:b/>
          <w:bCs/>
        </w:rPr>
        <w:t>password length</w:t>
      </w:r>
      <w:r w:rsidRPr="00A61311">
        <w:t xml:space="preserve">, </w:t>
      </w:r>
      <w:r w:rsidRPr="000934B3">
        <w:rPr>
          <w:b/>
          <w:bCs/>
        </w:rPr>
        <w:t>character types</w:t>
      </w:r>
      <w:r w:rsidRPr="00A61311">
        <w:t xml:space="preserve">, and the </w:t>
      </w:r>
      <w:r w:rsidRPr="000934B3">
        <w:rPr>
          <w:b/>
          <w:bCs/>
        </w:rPr>
        <w:t>presence of at least 2 digits</w:t>
      </w:r>
      <w:r w:rsidRPr="00A61311">
        <w:t xml:space="preserve">. Now, your goal is to </w:t>
      </w:r>
      <w:r w:rsidRPr="00A61311">
        <w:rPr>
          <w:b/>
          <w:bCs/>
        </w:rPr>
        <w:t>ensure that this method works correctly by writing unit tests using NUnit</w:t>
      </w:r>
      <w:r w:rsidRPr="00A61311">
        <w:t>.</w:t>
      </w:r>
    </w:p>
    <w:p w14:paraId="061971FA" w14:textId="61770DDA" w:rsidR="00B0553A" w:rsidRDefault="00C3062F" w:rsidP="00B0553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 xml:space="preserve">NUnit - </w:t>
      </w:r>
      <w:r w:rsidR="00B0553A" w:rsidRPr="00B0553A">
        <w:rPr>
          <w:noProof/>
        </w:rPr>
        <w:t>Middle Characters</w:t>
      </w:r>
    </w:p>
    <w:p w14:paraId="437D738C" w14:textId="7CEFE0B8" w:rsidR="00A61311" w:rsidRPr="00A61311" w:rsidRDefault="00A61311" w:rsidP="00A61311">
      <w:r w:rsidRPr="00A61311">
        <w:t xml:space="preserve">In this task, you will </w:t>
      </w:r>
      <w:r w:rsidRPr="00A61311">
        <w:rPr>
          <w:b/>
          <w:bCs/>
        </w:rPr>
        <w:t>practice unit testing</w:t>
      </w:r>
      <w:r w:rsidRPr="00A61311">
        <w:t xml:space="preserve"> by </w:t>
      </w:r>
      <w:r w:rsidRPr="00A61311">
        <w:rPr>
          <w:b/>
          <w:bCs/>
        </w:rPr>
        <w:t>creating test cases</w:t>
      </w:r>
      <w:r w:rsidRPr="00A61311">
        <w:t xml:space="preserve"> for the </w:t>
      </w:r>
      <w:r>
        <w:rPr>
          <w:rFonts w:ascii="Consolas" w:hAnsi="Consolas"/>
          <w:b/>
          <w:noProof/>
        </w:rPr>
        <w:t>ReturnMiddle</w:t>
      </w:r>
      <w:r w:rsidRPr="00A61311">
        <w:t xml:space="preserve"> method</w:t>
      </w:r>
      <w:r>
        <w:t xml:space="preserve"> in the </w:t>
      </w:r>
      <w:r>
        <w:rPr>
          <w:rFonts w:ascii="Consolas" w:hAnsi="Consolas"/>
          <w:b/>
          <w:noProof/>
        </w:rPr>
        <w:t>CharactersProcessor</w:t>
      </w:r>
      <w:r>
        <w:t xml:space="preserve"> class</w:t>
      </w:r>
      <w:r w:rsidRPr="00A61311">
        <w:t xml:space="preserve">. You have </w:t>
      </w:r>
      <w:r>
        <w:t xml:space="preserve">the </w:t>
      </w:r>
      <w:r w:rsidRPr="00A61311">
        <w:t>already implemented method</w:t>
      </w:r>
      <w:r>
        <w:t xml:space="preserve"> that</w:t>
      </w:r>
      <w:r w:rsidRPr="00A61311">
        <w:t xml:space="preserve"> receives a single string and returns </w:t>
      </w:r>
      <w:r w:rsidRPr="000934B3">
        <w:rPr>
          <w:b/>
          <w:bCs/>
        </w:rPr>
        <w:t>the middle character(s) of the string</w:t>
      </w:r>
      <w:r w:rsidRPr="00A61311">
        <w:t xml:space="preserve">. If the string </w:t>
      </w:r>
      <w:r w:rsidRPr="000934B3">
        <w:rPr>
          <w:b/>
          <w:bCs/>
        </w:rPr>
        <w:t>length is even, there will be two middle characters</w:t>
      </w:r>
      <w:r w:rsidRPr="00A61311">
        <w:t xml:space="preserve">. Now, your goal is to </w:t>
      </w:r>
      <w:r w:rsidRPr="00A61311">
        <w:rPr>
          <w:b/>
          <w:bCs/>
        </w:rPr>
        <w:t>ensure that this method works correctly by writing unit tests using NUnit</w:t>
      </w:r>
      <w:r w:rsidRPr="00A61311">
        <w:t>.</w:t>
      </w:r>
    </w:p>
    <w:p w14:paraId="60DEEB1D" w14:textId="6914C35A" w:rsidR="00B0553A" w:rsidRDefault="00C3062F" w:rsidP="00B0553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 xml:space="preserve">NUNit - </w:t>
      </w:r>
      <w:r w:rsidR="00B0553A" w:rsidRPr="00B0553A">
        <w:rPr>
          <w:noProof/>
        </w:rPr>
        <w:t>NxN Matrix</w:t>
      </w:r>
    </w:p>
    <w:p w14:paraId="74217DAA" w14:textId="2D73377D" w:rsidR="00A61311" w:rsidRPr="00A61311" w:rsidRDefault="00A61311" w:rsidP="00A61311">
      <w:pPr>
        <w:rPr>
          <w:noProof/>
          <w:lang w:val="bg-BG"/>
        </w:rPr>
      </w:pPr>
      <w:r w:rsidRPr="00A61311">
        <w:t xml:space="preserve">In this task, you will </w:t>
      </w:r>
      <w:r w:rsidRPr="00A61311">
        <w:rPr>
          <w:b/>
          <w:bCs/>
        </w:rPr>
        <w:t>practice unit testing</w:t>
      </w:r>
      <w:r w:rsidRPr="00A61311">
        <w:t xml:space="preserve"> by </w:t>
      </w:r>
      <w:r w:rsidRPr="00A61311">
        <w:rPr>
          <w:b/>
          <w:bCs/>
        </w:rPr>
        <w:t>creating test cases</w:t>
      </w:r>
      <w:r w:rsidRPr="00A61311">
        <w:t xml:space="preserve"> for the </w:t>
      </w:r>
      <w:r>
        <w:rPr>
          <w:rFonts w:ascii="Consolas" w:hAnsi="Consolas"/>
          <w:b/>
          <w:noProof/>
        </w:rPr>
        <w:t>PrintMatrix</w:t>
      </w:r>
      <w:r w:rsidRPr="00A61311">
        <w:t xml:space="preserve"> method</w:t>
      </w:r>
      <w:r>
        <w:t xml:space="preserve"> in the </w:t>
      </w:r>
      <w:r>
        <w:rPr>
          <w:rFonts w:ascii="Consolas" w:hAnsi="Consolas"/>
          <w:b/>
          <w:noProof/>
        </w:rPr>
        <w:t>Printer</w:t>
      </w:r>
      <w:r>
        <w:t xml:space="preserve"> class</w:t>
      </w:r>
      <w:r w:rsidRPr="00A61311">
        <w:t xml:space="preserve">. You have </w:t>
      </w:r>
      <w:r>
        <w:t xml:space="preserve">the </w:t>
      </w:r>
      <w:r w:rsidRPr="00A61311">
        <w:t xml:space="preserve">already implemented method </w:t>
      </w:r>
      <w:r w:rsidR="000934B3" w:rsidRPr="000934B3">
        <w:t xml:space="preserve">that receives a single integer </w:t>
      </w:r>
      <w:r w:rsidR="000934B3">
        <w:rPr>
          <w:b/>
          <w:bCs/>
        </w:rPr>
        <w:t>N</w:t>
      </w:r>
      <w:r w:rsidR="000934B3" w:rsidRPr="000934B3">
        <w:t xml:space="preserve"> and generates an </w:t>
      </w:r>
      <w:proofErr w:type="spellStart"/>
      <w:r w:rsidR="000934B3" w:rsidRPr="000934B3">
        <w:rPr>
          <w:b/>
          <w:bCs/>
        </w:rPr>
        <w:t>NxN</w:t>
      </w:r>
      <w:proofErr w:type="spellEnd"/>
      <w:r w:rsidR="000934B3" w:rsidRPr="000934B3">
        <w:rPr>
          <w:b/>
          <w:bCs/>
        </w:rPr>
        <w:t xml:space="preserve"> matrix</w:t>
      </w:r>
      <w:r w:rsidR="000934B3" w:rsidRPr="000934B3">
        <w:t xml:space="preserve"> using this </w:t>
      </w:r>
      <w:r w:rsidR="000934B3" w:rsidRPr="000934B3">
        <w:rPr>
          <w:b/>
          <w:bCs/>
        </w:rPr>
        <w:t>number as a filler</w:t>
      </w:r>
      <w:r w:rsidRPr="00A61311">
        <w:t xml:space="preserve">. Now, your goal is to </w:t>
      </w:r>
      <w:r w:rsidRPr="00A61311">
        <w:rPr>
          <w:b/>
          <w:bCs/>
        </w:rPr>
        <w:t>ensure that this method works correctly by writing unit tests using NUnit</w:t>
      </w:r>
      <w:r w:rsidRPr="00A61311">
        <w:t>.</w:t>
      </w:r>
    </w:p>
    <w:p w14:paraId="0AE0FB9D" w14:textId="77777777" w:rsidR="00A61311" w:rsidRPr="00A61311" w:rsidRDefault="00A61311" w:rsidP="00A61311"/>
    <w:p w14:paraId="4EAFC7C9" w14:textId="05F82391" w:rsidR="00B0553A" w:rsidRPr="00B0553A" w:rsidRDefault="00C3062F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lastRenderedPageBreak/>
        <w:t xml:space="preserve">NUnit - </w:t>
      </w:r>
      <w:r w:rsidR="00B0553A" w:rsidRPr="00B0553A">
        <w:rPr>
          <w:noProof/>
        </w:rPr>
        <w:t>Factorial Division</w:t>
      </w:r>
    </w:p>
    <w:p w14:paraId="42F545D3" w14:textId="6E48B878" w:rsidR="000934B3" w:rsidRPr="000934B3" w:rsidRDefault="000934B3" w:rsidP="000934B3">
      <w:pPr>
        <w:rPr>
          <w:noProof/>
          <w:lang w:val="bg-BG"/>
        </w:rPr>
      </w:pPr>
      <w:r w:rsidRPr="00A61311">
        <w:t xml:space="preserve">In this task, you will </w:t>
      </w:r>
      <w:r w:rsidRPr="000934B3">
        <w:rPr>
          <w:b/>
          <w:bCs/>
        </w:rPr>
        <w:t>practice unit testing</w:t>
      </w:r>
      <w:r w:rsidRPr="00A61311">
        <w:t xml:space="preserve"> by </w:t>
      </w:r>
      <w:r w:rsidRPr="000934B3">
        <w:rPr>
          <w:b/>
          <w:bCs/>
        </w:rPr>
        <w:t>creating test cases</w:t>
      </w:r>
      <w:r w:rsidRPr="00A61311">
        <w:t xml:space="preserve"> for the </w:t>
      </w:r>
      <w:r>
        <w:rPr>
          <w:rFonts w:ascii="Consolas" w:hAnsi="Consolas"/>
          <w:b/>
          <w:noProof/>
        </w:rPr>
        <w:t>GetFactorial</w:t>
      </w:r>
      <w:r w:rsidRPr="000934B3">
        <w:t xml:space="preserve"> and </w:t>
      </w:r>
      <w:r>
        <w:rPr>
          <w:rFonts w:ascii="Consolas" w:hAnsi="Consolas"/>
          <w:b/>
          <w:noProof/>
        </w:rPr>
        <w:t>FactorialDivision</w:t>
      </w:r>
      <w:r w:rsidRPr="00A61311">
        <w:t xml:space="preserve"> method</w:t>
      </w:r>
      <w:r>
        <w:t>s</w:t>
      </w:r>
      <w:r>
        <w:t xml:space="preserve"> in the </w:t>
      </w:r>
      <w:r>
        <w:rPr>
          <w:rFonts w:ascii="Consolas" w:hAnsi="Consolas"/>
          <w:b/>
          <w:noProof/>
        </w:rPr>
        <w:t>FactorialProcessor</w:t>
      </w:r>
      <w:r>
        <w:t xml:space="preserve"> class</w:t>
      </w:r>
      <w:r w:rsidRPr="00A61311">
        <w:t xml:space="preserve">. You have </w:t>
      </w:r>
      <w:r>
        <w:t xml:space="preserve">the </w:t>
      </w:r>
      <w:r w:rsidRPr="00A61311">
        <w:t xml:space="preserve">already implemented method </w:t>
      </w:r>
      <w:r w:rsidRPr="000934B3">
        <w:t xml:space="preserve">that </w:t>
      </w:r>
      <w:r w:rsidRPr="000934B3">
        <w:rPr>
          <w:b/>
          <w:bCs/>
        </w:rPr>
        <w:t>calculates the factorial of two numbers</w:t>
      </w:r>
      <w:r w:rsidRPr="000934B3">
        <w:t xml:space="preserve">, </w:t>
      </w:r>
      <w:r w:rsidRPr="000934B3">
        <w:rPr>
          <w:b/>
          <w:bCs/>
        </w:rPr>
        <w:t>divides the first result by the second</w:t>
      </w:r>
      <w:r w:rsidRPr="000934B3">
        <w:t>, and returns the result formatted to the second decimal point</w:t>
      </w:r>
      <w:r w:rsidRPr="00A61311">
        <w:t xml:space="preserve">. Now, your goal is to </w:t>
      </w:r>
      <w:r w:rsidRPr="000934B3">
        <w:rPr>
          <w:b/>
          <w:bCs/>
        </w:rPr>
        <w:t>ensure that this method works correctly by writing unit tests using NUnit</w:t>
      </w:r>
      <w:r w:rsidRPr="00A61311">
        <w:t>.</w:t>
      </w:r>
    </w:p>
    <w:p w14:paraId="252A6F5A" w14:textId="52167475" w:rsidR="00B0553A" w:rsidRDefault="00C3062F" w:rsidP="00B0553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 xml:space="preserve">NUnit - </w:t>
      </w:r>
      <w:r w:rsidR="00B0553A" w:rsidRPr="00B0553A">
        <w:rPr>
          <w:noProof/>
        </w:rPr>
        <w:t>Palindrome Integers</w:t>
      </w:r>
    </w:p>
    <w:p w14:paraId="212D7B42" w14:textId="1986358A" w:rsidR="000934B3" w:rsidRPr="000934B3" w:rsidRDefault="000934B3" w:rsidP="000934B3">
      <w:pPr>
        <w:rPr>
          <w:noProof/>
          <w:lang w:val="bg-BG"/>
        </w:rPr>
      </w:pPr>
      <w:r w:rsidRPr="00A61311">
        <w:t xml:space="preserve">In this task, you will </w:t>
      </w:r>
      <w:r w:rsidRPr="000934B3">
        <w:rPr>
          <w:b/>
          <w:bCs/>
        </w:rPr>
        <w:t>practice unit testing</w:t>
      </w:r>
      <w:r w:rsidRPr="00A61311">
        <w:t xml:space="preserve"> by </w:t>
      </w:r>
      <w:r w:rsidRPr="000934B3">
        <w:rPr>
          <w:b/>
          <w:bCs/>
        </w:rPr>
        <w:t>creating test cases</w:t>
      </w:r>
      <w:r w:rsidRPr="00A61311">
        <w:t xml:space="preserve"> for the </w:t>
      </w:r>
      <w:r>
        <w:rPr>
          <w:rFonts w:ascii="Consolas" w:hAnsi="Consolas"/>
          <w:b/>
          <w:noProof/>
        </w:rPr>
        <w:t>Check</w:t>
      </w:r>
      <w:r w:rsidRPr="00A61311">
        <w:t xml:space="preserve"> method</w:t>
      </w:r>
      <w:r>
        <w:t xml:space="preserve"> in the </w:t>
      </w:r>
      <w:r>
        <w:rPr>
          <w:rFonts w:ascii="Consolas" w:hAnsi="Consolas"/>
          <w:b/>
          <w:noProof/>
        </w:rPr>
        <w:t>PalindromeDefiner</w:t>
      </w:r>
      <w:r>
        <w:t xml:space="preserve"> class</w:t>
      </w:r>
      <w:r w:rsidRPr="00A61311">
        <w:t xml:space="preserve">. You have </w:t>
      </w:r>
      <w:r>
        <w:t xml:space="preserve">the </w:t>
      </w:r>
      <w:r w:rsidRPr="00A61311">
        <w:t xml:space="preserve">already implemented method </w:t>
      </w:r>
      <w:r w:rsidRPr="000934B3">
        <w:t xml:space="preserve">that checks </w:t>
      </w:r>
      <w:r w:rsidRPr="000934B3">
        <w:rPr>
          <w:b/>
          <w:bCs/>
        </w:rPr>
        <w:t>if a positive integer is a palindrome</w:t>
      </w:r>
      <w:r w:rsidRPr="000934B3">
        <w:t xml:space="preserve"> (reads the same forwards and backwards)</w:t>
      </w:r>
      <w:r w:rsidRPr="00A61311">
        <w:t xml:space="preserve">. Now, your goal is to </w:t>
      </w:r>
      <w:r w:rsidRPr="000934B3">
        <w:rPr>
          <w:b/>
          <w:bCs/>
        </w:rPr>
        <w:t>ensure that this method works correctly by writing unit tests using NUnit</w:t>
      </w:r>
      <w:r w:rsidRPr="00A61311">
        <w:t>.</w:t>
      </w:r>
    </w:p>
    <w:p w14:paraId="742A9CC6" w14:textId="0EB6E052" w:rsidR="00B0553A" w:rsidRPr="00B0553A" w:rsidRDefault="00C3062F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NUnit - </w:t>
      </w:r>
      <w:r w:rsidR="00B0553A" w:rsidRPr="00B0553A">
        <w:rPr>
          <w:noProof/>
        </w:rPr>
        <w:t>Top Number</w:t>
      </w:r>
    </w:p>
    <w:p w14:paraId="7A77C022" w14:textId="7D434588" w:rsidR="000934B3" w:rsidRPr="000934B3" w:rsidRDefault="000934B3" w:rsidP="000934B3">
      <w:pPr>
        <w:rPr>
          <w:noProof/>
          <w:lang w:val="bg-BG"/>
        </w:rPr>
      </w:pPr>
      <w:r w:rsidRPr="00A61311">
        <w:t xml:space="preserve">In this task, you will </w:t>
      </w:r>
      <w:r w:rsidRPr="000934B3">
        <w:rPr>
          <w:b/>
          <w:bCs/>
        </w:rPr>
        <w:t>practice unit testing</w:t>
      </w:r>
      <w:r w:rsidRPr="00A61311">
        <w:t xml:space="preserve"> by </w:t>
      </w:r>
      <w:r w:rsidRPr="000934B3">
        <w:rPr>
          <w:b/>
          <w:bCs/>
        </w:rPr>
        <w:t>creating test cases</w:t>
      </w:r>
      <w:r w:rsidRPr="00A61311">
        <w:t xml:space="preserve"> for the </w:t>
      </w:r>
      <w:proofErr w:type="spellStart"/>
      <w:r w:rsidRPr="00A61311">
        <w:t>the</w:t>
      </w:r>
      <w:proofErr w:type="spellEnd"/>
      <w:r w:rsidRPr="00A61311">
        <w:t xml:space="preserve"> </w:t>
      </w:r>
      <w:r>
        <w:rPr>
          <w:rFonts w:ascii="Consolas" w:hAnsi="Consolas"/>
          <w:b/>
          <w:noProof/>
        </w:rPr>
        <w:t>LeastOneOdd</w:t>
      </w:r>
      <w:r w:rsidRPr="000934B3">
        <w:t xml:space="preserve"> and </w:t>
      </w:r>
      <w:r>
        <w:rPr>
          <w:rFonts w:ascii="Consolas" w:hAnsi="Consolas"/>
          <w:b/>
          <w:noProof/>
        </w:rPr>
        <w:t>MultipleBy</w:t>
      </w:r>
      <w:r w:rsidRPr="00A61311">
        <w:t xml:space="preserve"> method</w:t>
      </w:r>
      <w:r>
        <w:t>s</w:t>
      </w:r>
      <w:r>
        <w:t xml:space="preserve"> in the </w:t>
      </w:r>
      <w:r>
        <w:rPr>
          <w:rFonts w:ascii="Consolas" w:hAnsi="Consolas"/>
          <w:b/>
          <w:noProof/>
        </w:rPr>
        <w:t>NumberAnalyser</w:t>
      </w:r>
      <w:r>
        <w:t xml:space="preserve"> class</w:t>
      </w:r>
      <w:r w:rsidRPr="00A61311">
        <w:t xml:space="preserve">. You have </w:t>
      </w:r>
      <w:r>
        <w:t xml:space="preserve">the </w:t>
      </w:r>
      <w:r w:rsidRPr="00A61311">
        <w:t xml:space="preserve">already implemented method </w:t>
      </w:r>
      <w:r w:rsidRPr="000934B3">
        <w:t xml:space="preserve">that finds and returns </w:t>
      </w:r>
      <w:r w:rsidRPr="000934B3">
        <w:rPr>
          <w:b/>
          <w:bCs/>
        </w:rPr>
        <w:t>all top numbers in the range [1…n]</w:t>
      </w:r>
      <w:r w:rsidRPr="000934B3">
        <w:t xml:space="preserve">. A top number is defined based on </w:t>
      </w:r>
      <w:r w:rsidRPr="000934B3">
        <w:rPr>
          <w:b/>
          <w:bCs/>
        </w:rPr>
        <w:t>specific properties related to its digits</w:t>
      </w:r>
      <w:r w:rsidRPr="00A61311">
        <w:t xml:space="preserve">. Now, your goal is to </w:t>
      </w:r>
      <w:r w:rsidRPr="000934B3">
        <w:rPr>
          <w:b/>
          <w:bCs/>
        </w:rPr>
        <w:t>ensure that this method works correctly by writing unit tests using NUnit</w:t>
      </w:r>
      <w:r w:rsidRPr="00A61311">
        <w:t>.</w:t>
      </w:r>
    </w:p>
    <w:p w14:paraId="592EBD29" w14:textId="51658AA2" w:rsidR="00640502" w:rsidRPr="00B0553A" w:rsidRDefault="00640502" w:rsidP="007C5773">
      <w:pPr>
        <w:rPr>
          <w:lang w:val="bg-BG"/>
        </w:rPr>
      </w:pPr>
    </w:p>
    <w:sectPr w:rsidR="00640502" w:rsidRPr="00B0553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083348" w14:textId="77777777" w:rsidR="00B6558D" w:rsidRDefault="00B6558D" w:rsidP="008068A2">
      <w:pPr>
        <w:spacing w:after="0" w:line="240" w:lineRule="auto"/>
      </w:pPr>
      <w:r>
        <w:separator/>
      </w:r>
    </w:p>
  </w:endnote>
  <w:endnote w:type="continuationSeparator" w:id="0">
    <w:p w14:paraId="3EF56018" w14:textId="77777777" w:rsidR="00B6558D" w:rsidRDefault="00B655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9699E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89699E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069B62" w14:textId="77777777" w:rsidR="00B6558D" w:rsidRDefault="00B6558D" w:rsidP="008068A2">
      <w:pPr>
        <w:spacing w:after="0" w:line="240" w:lineRule="auto"/>
      </w:pPr>
      <w:r>
        <w:separator/>
      </w:r>
    </w:p>
  </w:footnote>
  <w:footnote w:type="continuationSeparator" w:id="0">
    <w:p w14:paraId="4160D53B" w14:textId="77777777" w:rsidR="00B6558D" w:rsidRDefault="00B655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439AE"/>
    <w:multiLevelType w:val="hybridMultilevel"/>
    <w:tmpl w:val="D9ECE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71210136">
    <w:abstractNumId w:val="2"/>
  </w:num>
  <w:num w:numId="2" w16cid:durableId="705567965">
    <w:abstractNumId w:val="48"/>
  </w:num>
  <w:num w:numId="3" w16cid:durableId="1274747323">
    <w:abstractNumId w:val="12"/>
  </w:num>
  <w:num w:numId="4" w16cid:durableId="1570729836">
    <w:abstractNumId w:val="31"/>
  </w:num>
  <w:num w:numId="5" w16cid:durableId="102923111">
    <w:abstractNumId w:val="32"/>
  </w:num>
  <w:num w:numId="6" w16cid:durableId="735981766">
    <w:abstractNumId w:val="38"/>
  </w:num>
  <w:num w:numId="7" w16cid:durableId="1854418717">
    <w:abstractNumId w:val="5"/>
  </w:num>
  <w:num w:numId="8" w16cid:durableId="1468737219">
    <w:abstractNumId w:val="10"/>
  </w:num>
  <w:num w:numId="9" w16cid:durableId="1063211925">
    <w:abstractNumId w:val="29"/>
  </w:num>
  <w:num w:numId="10" w16cid:durableId="937835559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61214751">
    <w:abstractNumId w:val="6"/>
  </w:num>
  <w:num w:numId="12" w16cid:durableId="63333145">
    <w:abstractNumId w:val="24"/>
  </w:num>
  <w:num w:numId="13" w16cid:durableId="1405034089">
    <w:abstractNumId w:val="3"/>
  </w:num>
  <w:num w:numId="14" w16cid:durableId="1720124803">
    <w:abstractNumId w:val="37"/>
  </w:num>
  <w:num w:numId="15" w16cid:durableId="88740037">
    <w:abstractNumId w:val="13"/>
  </w:num>
  <w:num w:numId="16" w16cid:durableId="98647637">
    <w:abstractNumId w:val="42"/>
  </w:num>
  <w:num w:numId="17" w16cid:durableId="1555313697">
    <w:abstractNumId w:val="30"/>
  </w:num>
  <w:num w:numId="18" w16cid:durableId="845709230">
    <w:abstractNumId w:val="46"/>
  </w:num>
  <w:num w:numId="19" w16cid:durableId="2144231603">
    <w:abstractNumId w:val="39"/>
  </w:num>
  <w:num w:numId="20" w16cid:durableId="1367219319">
    <w:abstractNumId w:val="22"/>
  </w:num>
  <w:num w:numId="21" w16cid:durableId="618268251">
    <w:abstractNumId w:val="34"/>
  </w:num>
  <w:num w:numId="22" w16cid:durableId="338312562">
    <w:abstractNumId w:val="15"/>
  </w:num>
  <w:num w:numId="23" w16cid:durableId="2037611747">
    <w:abstractNumId w:val="18"/>
  </w:num>
  <w:num w:numId="24" w16cid:durableId="677387811">
    <w:abstractNumId w:val="4"/>
  </w:num>
  <w:num w:numId="25" w16cid:durableId="1025670996">
    <w:abstractNumId w:val="9"/>
  </w:num>
  <w:num w:numId="26" w16cid:durableId="309099534">
    <w:abstractNumId w:val="19"/>
  </w:num>
  <w:num w:numId="27" w16cid:durableId="1831749364">
    <w:abstractNumId w:val="41"/>
  </w:num>
  <w:num w:numId="28" w16cid:durableId="1006130408">
    <w:abstractNumId w:val="21"/>
  </w:num>
  <w:num w:numId="29" w16cid:durableId="929776316">
    <w:abstractNumId w:val="45"/>
  </w:num>
  <w:num w:numId="30" w16cid:durableId="558831376">
    <w:abstractNumId w:val="25"/>
  </w:num>
  <w:num w:numId="31" w16cid:durableId="374624915">
    <w:abstractNumId w:val="14"/>
  </w:num>
  <w:num w:numId="32" w16cid:durableId="712728762">
    <w:abstractNumId w:val="40"/>
  </w:num>
  <w:num w:numId="33" w16cid:durableId="176358667">
    <w:abstractNumId w:val="43"/>
  </w:num>
  <w:num w:numId="34" w16cid:durableId="896088758">
    <w:abstractNumId w:val="28"/>
  </w:num>
  <w:num w:numId="35" w16cid:durableId="1834223935">
    <w:abstractNumId w:val="44"/>
  </w:num>
  <w:num w:numId="36" w16cid:durableId="126824331">
    <w:abstractNumId w:val="8"/>
  </w:num>
  <w:num w:numId="37" w16cid:durableId="2112702200">
    <w:abstractNumId w:val="26"/>
  </w:num>
  <w:num w:numId="38" w16cid:durableId="2037197453">
    <w:abstractNumId w:val="17"/>
  </w:num>
  <w:num w:numId="39" w16cid:durableId="1112744483">
    <w:abstractNumId w:val="33"/>
  </w:num>
  <w:num w:numId="40" w16cid:durableId="366488425">
    <w:abstractNumId w:val="27"/>
  </w:num>
  <w:num w:numId="41" w16cid:durableId="1916862494">
    <w:abstractNumId w:val="36"/>
  </w:num>
  <w:num w:numId="42" w16cid:durableId="1103765667">
    <w:abstractNumId w:val="47"/>
  </w:num>
  <w:num w:numId="43" w16cid:durableId="1758558291">
    <w:abstractNumId w:val="7"/>
  </w:num>
  <w:num w:numId="44" w16cid:durableId="2051223814">
    <w:abstractNumId w:val="11"/>
  </w:num>
  <w:num w:numId="45" w16cid:durableId="1641767421">
    <w:abstractNumId w:val="0"/>
  </w:num>
  <w:num w:numId="46" w16cid:durableId="825322899">
    <w:abstractNumId w:val="1"/>
  </w:num>
  <w:num w:numId="47" w16cid:durableId="1394623258">
    <w:abstractNumId w:val="20"/>
  </w:num>
  <w:num w:numId="48" w16cid:durableId="1380935882">
    <w:abstractNumId w:val="23"/>
  </w:num>
  <w:num w:numId="49" w16cid:durableId="1933853545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NLA0NzE1sTRT0lEKTi0uzszPAykwrAUArm8psSwAAAA="/>
  </w:docVars>
  <w:rsids>
    <w:rsidRoot w:val="008068A2"/>
    <w:rsid w:val="000006BB"/>
    <w:rsid w:val="00002C1C"/>
    <w:rsid w:val="00007044"/>
    <w:rsid w:val="000102DC"/>
    <w:rsid w:val="0001451E"/>
    <w:rsid w:val="00023DC6"/>
    <w:rsid w:val="00025F04"/>
    <w:rsid w:val="00040AD0"/>
    <w:rsid w:val="000520F7"/>
    <w:rsid w:val="000619B0"/>
    <w:rsid w:val="00064D15"/>
    <w:rsid w:val="0008559D"/>
    <w:rsid w:val="00086727"/>
    <w:rsid w:val="0009209B"/>
    <w:rsid w:val="000934B3"/>
    <w:rsid w:val="000A6794"/>
    <w:rsid w:val="000B39E6"/>
    <w:rsid w:val="000B56F0"/>
    <w:rsid w:val="000C5361"/>
    <w:rsid w:val="000C6D58"/>
    <w:rsid w:val="00103906"/>
    <w:rsid w:val="001275B9"/>
    <w:rsid w:val="00142C75"/>
    <w:rsid w:val="001449E8"/>
    <w:rsid w:val="001619DF"/>
    <w:rsid w:val="00164CDC"/>
    <w:rsid w:val="00167CF1"/>
    <w:rsid w:val="00171021"/>
    <w:rsid w:val="00175315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AA2"/>
    <w:rsid w:val="00202683"/>
    <w:rsid w:val="00215FCE"/>
    <w:rsid w:val="002326A7"/>
    <w:rsid w:val="00232E7D"/>
    <w:rsid w:val="00247418"/>
    <w:rsid w:val="0025643B"/>
    <w:rsid w:val="00264287"/>
    <w:rsid w:val="0026589D"/>
    <w:rsid w:val="002664E1"/>
    <w:rsid w:val="002674C4"/>
    <w:rsid w:val="00270148"/>
    <w:rsid w:val="00276E43"/>
    <w:rsid w:val="002819B5"/>
    <w:rsid w:val="002853F4"/>
    <w:rsid w:val="00285941"/>
    <w:rsid w:val="002A2D2D"/>
    <w:rsid w:val="002C539D"/>
    <w:rsid w:val="002C71C6"/>
    <w:rsid w:val="002D07CA"/>
    <w:rsid w:val="002E7321"/>
    <w:rsid w:val="00305122"/>
    <w:rsid w:val="0031042C"/>
    <w:rsid w:val="003230CF"/>
    <w:rsid w:val="0033212E"/>
    <w:rsid w:val="0033490F"/>
    <w:rsid w:val="003475A1"/>
    <w:rsid w:val="00380A57"/>
    <w:rsid w:val="003817EF"/>
    <w:rsid w:val="00382A45"/>
    <w:rsid w:val="003919D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F52"/>
    <w:rsid w:val="004311CA"/>
    <w:rsid w:val="00446D0A"/>
    <w:rsid w:val="004614B6"/>
    <w:rsid w:val="0047331A"/>
    <w:rsid w:val="0047640B"/>
    <w:rsid w:val="0047644B"/>
    <w:rsid w:val="00476D4B"/>
    <w:rsid w:val="00491748"/>
    <w:rsid w:val="004951DA"/>
    <w:rsid w:val="004A42EC"/>
    <w:rsid w:val="004A7E77"/>
    <w:rsid w:val="004B0253"/>
    <w:rsid w:val="004C0A80"/>
    <w:rsid w:val="004D03E1"/>
    <w:rsid w:val="004D29A9"/>
    <w:rsid w:val="004D4CEB"/>
    <w:rsid w:val="004E0D4F"/>
    <w:rsid w:val="004E4C1E"/>
    <w:rsid w:val="004E4DDA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F00"/>
    <w:rsid w:val="00584937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A53"/>
    <w:rsid w:val="00624DCF"/>
    <w:rsid w:val="0063342B"/>
    <w:rsid w:val="00640502"/>
    <w:rsid w:val="00644D27"/>
    <w:rsid w:val="00646598"/>
    <w:rsid w:val="006640AE"/>
    <w:rsid w:val="00670041"/>
    <w:rsid w:val="00671FE2"/>
    <w:rsid w:val="006847E3"/>
    <w:rsid w:val="00686C0C"/>
    <w:rsid w:val="00695634"/>
    <w:rsid w:val="006A2531"/>
    <w:rsid w:val="006D239A"/>
    <w:rsid w:val="006D6D3D"/>
    <w:rsid w:val="006D73FF"/>
    <w:rsid w:val="006E1302"/>
    <w:rsid w:val="006E2245"/>
    <w:rsid w:val="006E55B4"/>
    <w:rsid w:val="006E78E9"/>
    <w:rsid w:val="006E7E50"/>
    <w:rsid w:val="00704432"/>
    <w:rsid w:val="007051DF"/>
    <w:rsid w:val="00724DA4"/>
    <w:rsid w:val="00763912"/>
    <w:rsid w:val="00763A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73"/>
    <w:rsid w:val="007D742F"/>
    <w:rsid w:val="007E0960"/>
    <w:rsid w:val="007E4E4F"/>
    <w:rsid w:val="007E7068"/>
    <w:rsid w:val="007F04BF"/>
    <w:rsid w:val="007F177C"/>
    <w:rsid w:val="007F5F65"/>
    <w:rsid w:val="00801502"/>
    <w:rsid w:val="00803217"/>
    <w:rsid w:val="008063E1"/>
    <w:rsid w:val="008068A2"/>
    <w:rsid w:val="008105A0"/>
    <w:rsid w:val="00826224"/>
    <w:rsid w:val="00836CA4"/>
    <w:rsid w:val="00837F1D"/>
    <w:rsid w:val="0085184F"/>
    <w:rsid w:val="00854CEA"/>
    <w:rsid w:val="00861625"/>
    <w:rsid w:val="008617B5"/>
    <w:rsid w:val="00870828"/>
    <w:rsid w:val="0088080B"/>
    <w:rsid w:val="0088197A"/>
    <w:rsid w:val="008A16D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C6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5A5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5E"/>
    <w:rsid w:val="00A35790"/>
    <w:rsid w:val="00A446CA"/>
    <w:rsid w:val="00A45A89"/>
    <w:rsid w:val="00A47F12"/>
    <w:rsid w:val="00A61311"/>
    <w:rsid w:val="00A66DE2"/>
    <w:rsid w:val="00A70227"/>
    <w:rsid w:val="00A774B0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521"/>
    <w:rsid w:val="00AF411E"/>
    <w:rsid w:val="00B0553A"/>
    <w:rsid w:val="00B148DD"/>
    <w:rsid w:val="00B2472A"/>
    <w:rsid w:val="00B30C92"/>
    <w:rsid w:val="00B567F6"/>
    <w:rsid w:val="00B56DF3"/>
    <w:rsid w:val="00B57A5C"/>
    <w:rsid w:val="00B6185B"/>
    <w:rsid w:val="00B626B8"/>
    <w:rsid w:val="00B638EB"/>
    <w:rsid w:val="00B63DED"/>
    <w:rsid w:val="00B6558D"/>
    <w:rsid w:val="00B73B77"/>
    <w:rsid w:val="00B753E7"/>
    <w:rsid w:val="00B85007"/>
    <w:rsid w:val="00B86AF3"/>
    <w:rsid w:val="00B9309B"/>
    <w:rsid w:val="00BA0611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062F"/>
    <w:rsid w:val="00C355A5"/>
    <w:rsid w:val="00C40C3B"/>
    <w:rsid w:val="00C436C3"/>
    <w:rsid w:val="00C43B64"/>
    <w:rsid w:val="00C53F37"/>
    <w:rsid w:val="00C5499A"/>
    <w:rsid w:val="00C62A0F"/>
    <w:rsid w:val="00C82862"/>
    <w:rsid w:val="00C84E4D"/>
    <w:rsid w:val="00C863A5"/>
    <w:rsid w:val="00C90AF7"/>
    <w:rsid w:val="00CA2FD0"/>
    <w:rsid w:val="00CA6A33"/>
    <w:rsid w:val="00CB4077"/>
    <w:rsid w:val="00CB626D"/>
    <w:rsid w:val="00CD5181"/>
    <w:rsid w:val="00CD7485"/>
    <w:rsid w:val="00CE2360"/>
    <w:rsid w:val="00CE236C"/>
    <w:rsid w:val="00CF0047"/>
    <w:rsid w:val="00D1422E"/>
    <w:rsid w:val="00D22895"/>
    <w:rsid w:val="00D31208"/>
    <w:rsid w:val="00D3404A"/>
    <w:rsid w:val="00D4354E"/>
    <w:rsid w:val="00D43F69"/>
    <w:rsid w:val="00D475FE"/>
    <w:rsid w:val="00D50F79"/>
    <w:rsid w:val="00D73957"/>
    <w:rsid w:val="00D75198"/>
    <w:rsid w:val="00D8395C"/>
    <w:rsid w:val="00D84A8D"/>
    <w:rsid w:val="00D910AA"/>
    <w:rsid w:val="00DA028F"/>
    <w:rsid w:val="00DB56E5"/>
    <w:rsid w:val="00DC28E6"/>
    <w:rsid w:val="00DC5E1B"/>
    <w:rsid w:val="00DC79E8"/>
    <w:rsid w:val="00DD55F0"/>
    <w:rsid w:val="00DD7BB2"/>
    <w:rsid w:val="00DE1B8E"/>
    <w:rsid w:val="00DE5996"/>
    <w:rsid w:val="00DF00FA"/>
    <w:rsid w:val="00DF57D8"/>
    <w:rsid w:val="00DF6F6D"/>
    <w:rsid w:val="00E032C5"/>
    <w:rsid w:val="00E17AB6"/>
    <w:rsid w:val="00E24C6A"/>
    <w:rsid w:val="00E25811"/>
    <w:rsid w:val="00E32F85"/>
    <w:rsid w:val="00E3380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D8D"/>
    <w:rsid w:val="00EB7421"/>
    <w:rsid w:val="00EC060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FD8"/>
    <w:rsid w:val="00F815A6"/>
    <w:rsid w:val="00F82691"/>
    <w:rsid w:val="00F836A4"/>
    <w:rsid w:val="00F91B14"/>
    <w:rsid w:val="00F96D0D"/>
    <w:rsid w:val="00F976AD"/>
    <w:rsid w:val="00FA6461"/>
    <w:rsid w:val="00FB3C90"/>
    <w:rsid w:val="00FE038F"/>
    <w:rsid w:val="00FE7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34B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0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84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57/Unit-Testing-Simple-Methods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E5250E1-FC71-4490-9870-A9E04DDBE85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A1C0BD6-A314-4CC5-B26C-3E44CEE544E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D96A1A-9206-4EE5-A982-D8B71C0F38DF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2B1D9F40-8F40-479B-AFF0-CBCE68E1F8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8</TotalTime>
  <Pages>2</Pages>
  <Words>619</Words>
  <Characters>353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Methods Exercise</vt:lpstr>
    </vt:vector>
  </TitlesOfParts>
  <Company>SoftUni – https://about.softuni.bg</Company>
  <LinksUpToDate>false</LinksUpToDate>
  <CharactersWithSpaces>4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7</cp:revision>
  <cp:lastPrinted>2023-04-24T04:59:00Z</cp:lastPrinted>
  <dcterms:created xsi:type="dcterms:W3CDTF">2019-11-12T12:29:00Z</dcterms:created>
  <dcterms:modified xsi:type="dcterms:W3CDTF">2023-09-10T06:44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